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163A7A" w14:textId="77777777" w:rsidR="00992657" w:rsidRPr="00673BBC" w:rsidRDefault="00992657" w:rsidP="007E0CEC">
      <w:pPr>
        <w:pStyle w:val="BodyText"/>
        <w:bidi/>
        <w:spacing w:line="276" w:lineRule="auto"/>
        <w:ind w:left="1070"/>
        <w:rPr>
          <w:rFonts w:ascii="IRNazanin" w:hAnsi="IRNazanin" w:cs="IRNazanin"/>
          <w:sz w:val="18"/>
          <w:szCs w:val="24"/>
        </w:rPr>
      </w:pPr>
      <w:bookmarkStart w:id="0" w:name="_Hlk59953601"/>
      <w:bookmarkStart w:id="1" w:name="_GoBack"/>
      <w:bookmarkEnd w:id="0"/>
      <w:bookmarkEnd w:id="1"/>
    </w:p>
    <w:p w14:paraId="6FCDFAE9" w14:textId="77777777" w:rsidR="00992657" w:rsidRPr="00673BBC" w:rsidRDefault="00992657" w:rsidP="00673BBC">
      <w:pPr>
        <w:pStyle w:val="BodyText"/>
        <w:bidi/>
        <w:spacing w:before="6" w:line="276" w:lineRule="auto"/>
        <w:rPr>
          <w:rFonts w:ascii="IRNazanin" w:hAnsi="IRNazanin" w:cs="IRNazanin"/>
          <w:sz w:val="18"/>
          <w:szCs w:val="24"/>
        </w:rPr>
      </w:pPr>
    </w:p>
    <w:p w14:paraId="4C1FBD5F" w14:textId="50083736" w:rsidR="00992657" w:rsidRPr="00673BBC" w:rsidRDefault="00236A3F" w:rsidP="007E0CEC">
      <w:pPr>
        <w:bidi/>
        <w:spacing w:line="276" w:lineRule="auto"/>
        <w:ind w:left="260"/>
        <w:rPr>
          <w:rFonts w:ascii="IRNazanin" w:hAnsi="IRNazanin" w:cs="IRNazanin"/>
          <w:b/>
          <w:bCs/>
          <w:sz w:val="18"/>
          <w:szCs w:val="20"/>
        </w:rPr>
        <w:sectPr w:rsidR="00992657" w:rsidRPr="00673BBC">
          <w:type w:val="continuous"/>
          <w:pgSz w:w="11910" w:h="16840"/>
          <w:pgMar w:top="540" w:right="740" w:bottom="280" w:left="740" w:header="720" w:footer="720" w:gutter="0"/>
          <w:cols w:space="720"/>
        </w:sectPr>
      </w:pPr>
      <w:r>
        <w:rPr>
          <w:rFonts w:ascii="IRNazanin" w:hAnsi="IRNazanin" w:cs="IRNazani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222AC2" wp14:editId="65D24E06">
                <wp:simplePos x="0" y="0"/>
                <wp:positionH relativeFrom="column">
                  <wp:posOffset>4920615</wp:posOffset>
                </wp:positionH>
                <wp:positionV relativeFrom="paragraph">
                  <wp:posOffset>530860</wp:posOffset>
                </wp:positionV>
                <wp:extent cx="2789555" cy="570865"/>
                <wp:effectExtent l="0" t="0" r="0" b="0"/>
                <wp:wrapNone/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9555" cy="570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8ED7F1" w14:textId="77777777" w:rsidR="00D80F6F" w:rsidRPr="00D80F6F" w:rsidRDefault="00D80F6F" w:rsidP="007E0CEC">
                            <w:pPr>
                              <w:bidi/>
                              <w:ind w:right="-630"/>
                              <w:jc w:val="center"/>
                              <w:rPr>
                                <w:rFonts w:cs="B Davat"/>
                                <w:sz w:val="20"/>
                                <w:szCs w:val="20"/>
                              </w:rPr>
                            </w:pPr>
                            <w:r w:rsidRPr="00D80F6F">
                              <w:rPr>
                                <w:rFonts w:cs="B Davat" w:hint="cs"/>
                                <w:sz w:val="20"/>
                                <w:szCs w:val="20"/>
                                <w:rtl/>
                              </w:rPr>
                              <w:t>دانشگاه</w:t>
                            </w:r>
                            <w:r w:rsidRPr="00D80F6F">
                              <w:rPr>
                                <w:rFonts w:cs="B Davat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80F6F">
                              <w:rPr>
                                <w:rFonts w:cs="B Davat" w:hint="cs"/>
                                <w:sz w:val="20"/>
                                <w:szCs w:val="20"/>
                                <w:rtl/>
                              </w:rPr>
                              <w:t>علوم</w:t>
                            </w:r>
                            <w:r w:rsidRPr="00D80F6F">
                              <w:rPr>
                                <w:rFonts w:cs="B Davat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80F6F">
                              <w:rPr>
                                <w:rFonts w:cs="B Davat" w:hint="cs"/>
                                <w:sz w:val="20"/>
                                <w:szCs w:val="20"/>
                                <w:rtl/>
                              </w:rPr>
                              <w:t>پزشكي</w:t>
                            </w:r>
                            <w:r w:rsidRPr="00D80F6F">
                              <w:rPr>
                                <w:rFonts w:cs="B Davat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80F6F">
                              <w:rPr>
                                <w:rFonts w:cs="B Davat" w:hint="cs"/>
                                <w:sz w:val="20"/>
                                <w:szCs w:val="20"/>
                                <w:rtl/>
                              </w:rPr>
                              <w:t>كرمان</w:t>
                            </w:r>
                          </w:p>
                          <w:p w14:paraId="36FF1995" w14:textId="343FFF19" w:rsidR="00D80F6F" w:rsidRPr="00D80F6F" w:rsidRDefault="00D80F6F" w:rsidP="007E0CEC">
                            <w:pPr>
                              <w:tabs>
                                <w:tab w:val="right" w:pos="3743"/>
                              </w:tabs>
                              <w:bidi/>
                              <w:ind w:left="863" w:right="270"/>
                              <w:jc w:val="center"/>
                              <w:rPr>
                                <w:rFonts w:cs="B Davat"/>
                                <w:sz w:val="20"/>
                                <w:szCs w:val="20"/>
                                <w:rtl/>
                              </w:rPr>
                            </w:pPr>
                            <w:r w:rsidRPr="00D80F6F">
                              <w:rPr>
                                <w:rFonts w:cs="B Davat" w:hint="cs"/>
                                <w:sz w:val="20"/>
                                <w:szCs w:val="20"/>
                                <w:rtl/>
                              </w:rPr>
                              <w:t>معاونت آموزشی</w:t>
                            </w:r>
                          </w:p>
                          <w:p w14:paraId="73854B95" w14:textId="77777777" w:rsidR="00D80F6F" w:rsidRPr="00D80F6F" w:rsidRDefault="00D80F6F" w:rsidP="00D80F6F">
                            <w:pPr>
                              <w:bidi/>
                              <w:jc w:val="center"/>
                              <w:rPr>
                                <w:rFonts w:cs="B Davat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</w:pPr>
                          </w:p>
                          <w:p w14:paraId="5BB186E4" w14:textId="77777777" w:rsidR="00D80F6F" w:rsidRPr="00D80F6F" w:rsidRDefault="00D80F6F" w:rsidP="00D80F6F">
                            <w:pPr>
                              <w:bidi/>
                              <w:jc w:val="center"/>
                              <w:rPr>
                                <w:rFonts w:cs="B Davat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</w:pPr>
                          </w:p>
                          <w:p w14:paraId="4490CB18" w14:textId="77777777" w:rsidR="00D80F6F" w:rsidRPr="00D80F6F" w:rsidRDefault="00D80F6F" w:rsidP="00D80F6F">
                            <w:pPr>
                              <w:bidi/>
                              <w:jc w:val="center"/>
                              <w:rPr>
                                <w:rFonts w:cs="B Davat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</w:pPr>
                          </w:p>
                          <w:p w14:paraId="01CC31A3" w14:textId="77777777" w:rsidR="00D80F6F" w:rsidRPr="00D80F6F" w:rsidRDefault="00D80F6F" w:rsidP="00D80F6F">
                            <w:pPr>
                              <w:bidi/>
                              <w:jc w:val="center"/>
                              <w:rPr>
                                <w:rFonts w:cs="B Davat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</w:pPr>
                          </w:p>
                          <w:p w14:paraId="1198EC7F" w14:textId="77777777" w:rsidR="00D80F6F" w:rsidRPr="00D80F6F" w:rsidRDefault="00D80F6F" w:rsidP="00D80F6F">
                            <w:pPr>
                              <w:bidi/>
                              <w:jc w:val="center"/>
                              <w:rPr>
                                <w:rFonts w:cs="B Davat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</w:pPr>
                          </w:p>
                          <w:p w14:paraId="32B5730C" w14:textId="77777777" w:rsidR="00D80F6F" w:rsidRPr="00D80F6F" w:rsidRDefault="00D80F6F" w:rsidP="00D80F6F">
                            <w:pPr>
                              <w:bidi/>
                              <w:jc w:val="center"/>
                              <w:rPr>
                                <w:rFonts w:cs="B Davat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</w:pPr>
                          </w:p>
                          <w:p w14:paraId="760B5299" w14:textId="77777777" w:rsidR="00D80F6F" w:rsidRPr="00D80F6F" w:rsidRDefault="00D80F6F" w:rsidP="00D80F6F">
                            <w:pPr>
                              <w:bidi/>
                              <w:jc w:val="center"/>
                              <w:rPr>
                                <w:rFonts w:cs="B Davat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A222AC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87.45pt;margin-top:41.8pt;width:219.65pt;height:44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" stroked="f">
                <v:textbox>
                  <w:txbxContent>
                    <w:p w14:paraId="448ED7F1" w14:textId="77777777" w:rsidR="00D80F6F" w:rsidRPr="00D80F6F" w:rsidRDefault="00D80F6F" w:rsidP="007E0CEC">
                      <w:pPr>
                        <w:bidi/>
                        <w:ind w:right="-630"/>
                        <w:jc w:val="center"/>
                        <w:rPr>
                          <w:rFonts w:cs="B Davat"/>
                          <w:sz w:val="20"/>
                          <w:szCs w:val="20"/>
                        </w:rPr>
                      </w:pPr>
                      <w:r w:rsidRPr="00D80F6F">
                        <w:rPr>
                          <w:rFonts w:cs="B Davat" w:hint="cs"/>
                          <w:sz w:val="20"/>
                          <w:szCs w:val="20"/>
                          <w:rtl/>
                        </w:rPr>
                        <w:t>دانشگاه</w:t>
                      </w:r>
                      <w:r w:rsidRPr="00D80F6F">
                        <w:rPr>
                          <w:rFonts w:cs="B Davat"/>
                          <w:sz w:val="20"/>
                          <w:szCs w:val="20"/>
                        </w:rPr>
                        <w:t xml:space="preserve"> </w:t>
                      </w:r>
                      <w:r w:rsidRPr="00D80F6F">
                        <w:rPr>
                          <w:rFonts w:cs="B Davat" w:hint="cs"/>
                          <w:sz w:val="20"/>
                          <w:szCs w:val="20"/>
                          <w:rtl/>
                        </w:rPr>
                        <w:t>علوم</w:t>
                      </w:r>
                      <w:r w:rsidRPr="00D80F6F">
                        <w:rPr>
                          <w:rFonts w:cs="B Davat"/>
                          <w:sz w:val="20"/>
                          <w:szCs w:val="20"/>
                        </w:rPr>
                        <w:t xml:space="preserve"> </w:t>
                      </w:r>
                      <w:r w:rsidRPr="00D80F6F">
                        <w:rPr>
                          <w:rFonts w:cs="B Davat" w:hint="cs"/>
                          <w:sz w:val="20"/>
                          <w:szCs w:val="20"/>
                          <w:rtl/>
                        </w:rPr>
                        <w:t>پزشكي</w:t>
                      </w:r>
                      <w:r w:rsidRPr="00D80F6F">
                        <w:rPr>
                          <w:rFonts w:cs="B Davat"/>
                          <w:sz w:val="20"/>
                          <w:szCs w:val="20"/>
                        </w:rPr>
                        <w:t xml:space="preserve"> </w:t>
                      </w:r>
                      <w:r w:rsidRPr="00D80F6F">
                        <w:rPr>
                          <w:rFonts w:cs="B Davat" w:hint="cs"/>
                          <w:sz w:val="20"/>
                          <w:szCs w:val="20"/>
                          <w:rtl/>
                        </w:rPr>
                        <w:t>كرمان</w:t>
                      </w:r>
                    </w:p>
                    <w:p w14:paraId="36FF1995" w14:textId="343FFF19" w:rsidR="00D80F6F" w:rsidRPr="00D80F6F" w:rsidRDefault="00D80F6F" w:rsidP="007E0CEC">
                      <w:pPr>
                        <w:tabs>
                          <w:tab w:val="right" w:pos="3743"/>
                        </w:tabs>
                        <w:bidi/>
                        <w:ind w:left="863" w:right="270"/>
                        <w:jc w:val="center"/>
                        <w:rPr>
                          <w:rFonts w:cs="B Davat"/>
                          <w:sz w:val="20"/>
                          <w:szCs w:val="20"/>
                          <w:rtl/>
                        </w:rPr>
                      </w:pPr>
                      <w:r w:rsidRPr="00D80F6F">
                        <w:rPr>
                          <w:rFonts w:cs="B Davat" w:hint="cs"/>
                          <w:sz w:val="20"/>
                          <w:szCs w:val="20"/>
                          <w:rtl/>
                        </w:rPr>
                        <w:t>معاونت آموزشی</w:t>
                      </w:r>
                    </w:p>
                    <w:p w14:paraId="73854B95" w14:textId="77777777" w:rsidR="00D80F6F" w:rsidRPr="00D80F6F" w:rsidRDefault="00D80F6F" w:rsidP="00D80F6F">
                      <w:pPr>
                        <w:bidi/>
                        <w:jc w:val="center"/>
                        <w:rPr>
                          <w:rFonts w:cs="B Davat"/>
                          <w:b/>
                          <w:bCs/>
                          <w:sz w:val="26"/>
                          <w:szCs w:val="26"/>
                          <w:rtl/>
                        </w:rPr>
                      </w:pPr>
                    </w:p>
                    <w:p w14:paraId="5BB186E4" w14:textId="77777777" w:rsidR="00D80F6F" w:rsidRPr="00D80F6F" w:rsidRDefault="00D80F6F" w:rsidP="00D80F6F">
                      <w:pPr>
                        <w:bidi/>
                        <w:jc w:val="center"/>
                        <w:rPr>
                          <w:rFonts w:cs="B Davat"/>
                          <w:b/>
                          <w:bCs/>
                          <w:sz w:val="26"/>
                          <w:szCs w:val="26"/>
                          <w:rtl/>
                        </w:rPr>
                      </w:pPr>
                    </w:p>
                    <w:p w14:paraId="4490CB18" w14:textId="77777777" w:rsidR="00D80F6F" w:rsidRPr="00D80F6F" w:rsidRDefault="00D80F6F" w:rsidP="00D80F6F">
                      <w:pPr>
                        <w:bidi/>
                        <w:jc w:val="center"/>
                        <w:rPr>
                          <w:rFonts w:cs="B Davat"/>
                          <w:b/>
                          <w:bCs/>
                          <w:sz w:val="26"/>
                          <w:szCs w:val="26"/>
                          <w:rtl/>
                        </w:rPr>
                      </w:pPr>
                    </w:p>
                    <w:p w14:paraId="01CC31A3" w14:textId="77777777" w:rsidR="00D80F6F" w:rsidRPr="00D80F6F" w:rsidRDefault="00D80F6F" w:rsidP="00D80F6F">
                      <w:pPr>
                        <w:bidi/>
                        <w:jc w:val="center"/>
                        <w:rPr>
                          <w:rFonts w:cs="B Davat"/>
                          <w:b/>
                          <w:bCs/>
                          <w:sz w:val="26"/>
                          <w:szCs w:val="26"/>
                          <w:rtl/>
                        </w:rPr>
                      </w:pPr>
                    </w:p>
                    <w:p w14:paraId="1198EC7F" w14:textId="77777777" w:rsidR="00D80F6F" w:rsidRPr="00D80F6F" w:rsidRDefault="00D80F6F" w:rsidP="00D80F6F">
                      <w:pPr>
                        <w:bidi/>
                        <w:jc w:val="center"/>
                        <w:rPr>
                          <w:rFonts w:cs="B Davat"/>
                          <w:b/>
                          <w:bCs/>
                          <w:sz w:val="26"/>
                          <w:szCs w:val="26"/>
                          <w:rtl/>
                        </w:rPr>
                      </w:pPr>
                    </w:p>
                    <w:p w14:paraId="32B5730C" w14:textId="77777777" w:rsidR="00D80F6F" w:rsidRPr="00D80F6F" w:rsidRDefault="00D80F6F" w:rsidP="00D80F6F">
                      <w:pPr>
                        <w:bidi/>
                        <w:jc w:val="center"/>
                        <w:rPr>
                          <w:rFonts w:cs="B Davat"/>
                          <w:b/>
                          <w:bCs/>
                          <w:sz w:val="26"/>
                          <w:szCs w:val="26"/>
                          <w:rtl/>
                        </w:rPr>
                      </w:pPr>
                    </w:p>
                    <w:p w14:paraId="760B5299" w14:textId="77777777" w:rsidR="00D80F6F" w:rsidRPr="00D80F6F" w:rsidRDefault="00D80F6F" w:rsidP="00D80F6F">
                      <w:pPr>
                        <w:bidi/>
                        <w:jc w:val="center"/>
                        <w:rPr>
                          <w:rFonts w:cs="B Davat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80F6F" w:rsidRPr="00841678">
        <w:rPr>
          <w:noProof/>
        </w:rPr>
        <w:drawing>
          <wp:inline distT="0" distB="0" distL="0" distR="0" wp14:anchorId="677F1591" wp14:editId="116B4793">
            <wp:extent cx="734695" cy="507365"/>
            <wp:effectExtent l="0" t="0" r="0" b="0"/>
            <wp:docPr id="9" name="Picture 9" descr="ar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arm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695" cy="507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B0CF62" w14:textId="1E1129FC" w:rsidR="00992657" w:rsidRPr="002C27FE" w:rsidRDefault="00D80F6F" w:rsidP="00673BBC">
      <w:pPr>
        <w:pStyle w:val="Heading1"/>
        <w:bidi/>
        <w:spacing w:before="88" w:line="276" w:lineRule="auto"/>
        <w:ind w:left="0" w:right="3449"/>
        <w:rPr>
          <w:rFonts w:ascii="IRNazanin" w:eastAsia="Arial" w:hAnsi="IRNazanin" w:cs="B Mitra"/>
          <w:spacing w:val="20"/>
          <w:sz w:val="24"/>
          <w:szCs w:val="24"/>
        </w:rPr>
      </w:pPr>
      <w:r w:rsidRPr="002C27FE">
        <w:rPr>
          <w:rFonts w:ascii="IRNazanin" w:eastAsia="Arial" w:hAnsi="IRNazanin" w:cs="B Mitra"/>
          <w:spacing w:val="20"/>
          <w:sz w:val="24"/>
          <w:szCs w:val="24"/>
          <w:rtl/>
        </w:rPr>
        <w:t>ﺑﺎﺳ</w:t>
      </w:r>
      <w:r w:rsidR="00673BBC" w:rsidRPr="002C27FE">
        <w:rPr>
          <w:rFonts w:ascii="IRNazanin" w:eastAsia="Arial" w:hAnsi="IRNazanin" w:cs="B Mitra"/>
          <w:spacing w:val="20"/>
          <w:sz w:val="24"/>
          <w:szCs w:val="24"/>
          <w:rtl/>
        </w:rPr>
        <w:t>مه</w:t>
      </w:r>
      <w:r w:rsidRPr="002C27FE">
        <w:rPr>
          <w:rFonts w:ascii="IRNazanin" w:eastAsia="Arial" w:hAnsi="IRNazanin" w:cs="B Mitra"/>
          <w:spacing w:val="20"/>
          <w:sz w:val="24"/>
          <w:szCs w:val="24"/>
          <w:rtl/>
        </w:rPr>
        <w:t xml:space="preserve"> ﺗﻌﺎﻟﻲ</w:t>
      </w:r>
    </w:p>
    <w:p w14:paraId="3210D5B1" w14:textId="15087BB7" w:rsidR="00992657" w:rsidRPr="002C27FE" w:rsidRDefault="00992657" w:rsidP="00673BBC">
      <w:pPr>
        <w:pStyle w:val="BodyText"/>
        <w:bidi/>
        <w:spacing w:line="276" w:lineRule="auto"/>
        <w:rPr>
          <w:rFonts w:ascii="IRNazanin" w:hAnsi="IRNazanin" w:cs="B Mitra"/>
          <w:sz w:val="32"/>
          <w:szCs w:val="24"/>
          <w:rtl/>
        </w:rPr>
      </w:pPr>
    </w:p>
    <w:p w14:paraId="017EDBFF" w14:textId="77777777" w:rsidR="007E0CEC" w:rsidRPr="002C27FE" w:rsidRDefault="007E0CEC" w:rsidP="007E0CEC">
      <w:pPr>
        <w:pStyle w:val="BodyText"/>
        <w:bidi/>
        <w:spacing w:line="276" w:lineRule="auto"/>
        <w:rPr>
          <w:rFonts w:ascii="IRNazanin" w:hAnsi="IRNazanin" w:cs="B Mitra"/>
          <w:sz w:val="32"/>
          <w:szCs w:val="24"/>
        </w:rPr>
      </w:pPr>
    </w:p>
    <w:p w14:paraId="4AE2C124" w14:textId="1DF67E73" w:rsidR="00992657" w:rsidRPr="002C27FE" w:rsidRDefault="00992657" w:rsidP="00673BBC">
      <w:pPr>
        <w:pStyle w:val="BodyText"/>
        <w:bidi/>
        <w:spacing w:before="2" w:line="276" w:lineRule="auto"/>
        <w:rPr>
          <w:rFonts w:ascii="IRNazanin" w:hAnsi="IRNazanin" w:cs="B Mitra"/>
          <w:sz w:val="52"/>
          <w:szCs w:val="24"/>
        </w:rPr>
      </w:pPr>
    </w:p>
    <w:p w14:paraId="781853BF" w14:textId="77777777" w:rsidR="00992657" w:rsidRPr="002C27FE" w:rsidRDefault="00D80F6F" w:rsidP="00673BBC">
      <w:pPr>
        <w:bidi/>
        <w:spacing w:before="1" w:line="276" w:lineRule="auto"/>
        <w:ind w:right="3405"/>
        <w:jc w:val="center"/>
        <w:rPr>
          <w:rFonts w:ascii="IRNazanin" w:hAnsi="IRNazanin" w:cs="B Mitra"/>
          <w:b/>
          <w:bCs/>
          <w:w w:val="75"/>
          <w:sz w:val="24"/>
          <w:szCs w:val="24"/>
        </w:rPr>
      </w:pPr>
      <w:r w:rsidRPr="002C27FE">
        <w:rPr>
          <w:rFonts w:ascii="IRNazanin" w:hAnsi="IRNazanin" w:cs="B Mitra"/>
          <w:b/>
          <w:bCs/>
          <w:w w:val="75"/>
          <w:sz w:val="24"/>
          <w:szCs w:val="24"/>
          <w:rtl/>
        </w:rPr>
        <w:t>ﻓﺮم ﺗﻌﻬﺪ ﻧﺎﻣﻪ ﻋﺪم اﺷﺘﻐﺎل ﺑﻪ ﮐﺎر</w:t>
      </w:r>
    </w:p>
    <w:p w14:paraId="5851C623" w14:textId="29301297" w:rsidR="00992657" w:rsidRPr="002C27FE" w:rsidRDefault="00D80F6F" w:rsidP="00673BBC">
      <w:pPr>
        <w:pStyle w:val="BodyText"/>
        <w:bidi/>
        <w:spacing w:line="276" w:lineRule="auto"/>
        <w:rPr>
          <w:rFonts w:ascii="IRNazanin" w:hAnsi="IRNazanin" w:cs="B Mitra"/>
          <w:sz w:val="20"/>
          <w:szCs w:val="24"/>
        </w:rPr>
      </w:pPr>
      <w:r w:rsidRPr="002C27FE">
        <w:rPr>
          <w:rFonts w:ascii="IRNazanin" w:hAnsi="IRNazanin" w:cs="B Mitra"/>
          <w:sz w:val="24"/>
          <w:szCs w:val="24"/>
        </w:rPr>
        <w:br w:type="column"/>
      </w:r>
      <w:r w:rsidR="00236A3F" w:rsidRPr="002C27FE">
        <w:rPr>
          <w:rFonts w:ascii="Times New Roman" w:eastAsiaTheme="minorEastAsia" w:hAnsi="Times New Roman" w:cs="B Mitr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C09059" wp14:editId="0C6210ED">
                <wp:simplePos x="0" y="0"/>
                <wp:positionH relativeFrom="column">
                  <wp:posOffset>5067300</wp:posOffset>
                </wp:positionH>
                <wp:positionV relativeFrom="paragraph">
                  <wp:posOffset>937895</wp:posOffset>
                </wp:positionV>
                <wp:extent cx="1314450" cy="660400"/>
                <wp:effectExtent l="0" t="0" r="0" b="0"/>
                <wp:wrapNone/>
                <wp:docPr id="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66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EA4D27" w14:textId="4AD5BDCD" w:rsidR="00D80F6F" w:rsidRDefault="00D80F6F" w:rsidP="00D80F6F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7D6E7E25" wp14:editId="2B9694C3">
                                  <wp:extent cx="734695" cy="507365"/>
                                  <wp:effectExtent l="0" t="0" r="0" b="0"/>
                                  <wp:docPr id="6" name="Picture 6" descr="arm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0" descr="arm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34695" cy="5073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rtl/>
                                <w:lang w:val="en-GB" w:eastAsia="en-GB"/>
                              </w:rPr>
                              <w:t xml:space="preserve">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C09059" id="Text Box 9" o:spid="_x0000_s1027" type="#_x0000_t202" style="position:absolute;left:0;text-align:left;margin-left:399pt;margin-top:73.85pt;width:103.5pt;height:5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" stroked="f">
                <v:textbox>
                  <w:txbxContent>
                    <w:p w14:paraId="12EA4D27" w14:textId="4AD5BDCD" w:rsidR="00D80F6F" w:rsidRDefault="00D80F6F" w:rsidP="00D80F6F">
                      <w:pPr>
                        <w:jc w:val="center"/>
                      </w:pPr>
                      <w:r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7D6E7E25" wp14:editId="2B9694C3">
                            <wp:extent cx="734695" cy="507365"/>
                            <wp:effectExtent l="0" t="0" r="0" b="0"/>
                            <wp:docPr id="6" name="Picture 6" descr="arm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0" descr="arm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34695" cy="5073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  <w:rtl/>
                          <w:lang w:val="en-GB" w:eastAsia="en-GB"/>
                        </w:rPr>
                        <w:t xml:space="preserve">     </w:t>
                      </w:r>
                    </w:p>
                  </w:txbxContent>
                </v:textbox>
              </v:shape>
            </w:pict>
          </mc:Fallback>
        </mc:AlternateContent>
      </w:r>
      <w:r w:rsidR="00236A3F" w:rsidRPr="002C27FE">
        <w:rPr>
          <w:rFonts w:ascii="Times New Roman" w:eastAsiaTheme="minorEastAsia" w:hAnsi="Times New Roman" w:cs="B Mitr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30942" wp14:editId="3C50A791">
                <wp:simplePos x="0" y="0"/>
                <wp:positionH relativeFrom="column">
                  <wp:posOffset>5067300</wp:posOffset>
                </wp:positionH>
                <wp:positionV relativeFrom="paragraph">
                  <wp:posOffset>937895</wp:posOffset>
                </wp:positionV>
                <wp:extent cx="1314450" cy="660400"/>
                <wp:effectExtent l="0" t="0" r="0" b="0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66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2FE3DD" w14:textId="14815340" w:rsidR="00D80F6F" w:rsidRDefault="00D80F6F" w:rsidP="00D80F6F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5BB711BA" wp14:editId="02B27D66">
                                  <wp:extent cx="734695" cy="507365"/>
                                  <wp:effectExtent l="0" t="0" r="0" b="0"/>
                                  <wp:docPr id="3" name="Picture 3" descr="arm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0" descr="arm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34695" cy="5073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rtl/>
                                <w:lang w:val="en-GB" w:eastAsia="en-GB"/>
                              </w:rPr>
                              <w:t xml:space="preserve">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F30942" id="Text Box 6" o:spid="_x0000_s1028" type="#_x0000_t202" style="position:absolute;left:0;text-align:left;margin-left:399pt;margin-top:73.85pt;width:103.5pt;height:5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" stroked="f">
                <v:textbox>
                  <w:txbxContent>
                    <w:p w14:paraId="192FE3DD" w14:textId="14815340" w:rsidR="00D80F6F" w:rsidRDefault="00D80F6F" w:rsidP="00D80F6F">
                      <w:pPr>
                        <w:jc w:val="center"/>
                      </w:pPr>
                      <w:r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5BB711BA" wp14:editId="02B27D66">
                            <wp:extent cx="734695" cy="507365"/>
                            <wp:effectExtent l="0" t="0" r="0" b="0"/>
                            <wp:docPr id="3" name="Picture 3" descr="arm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0" descr="arm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34695" cy="5073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  <w:rtl/>
                          <w:lang w:val="en-GB" w:eastAsia="en-GB"/>
                        </w:rPr>
                        <w:t xml:space="preserve">     </w:t>
                      </w:r>
                    </w:p>
                  </w:txbxContent>
                </v:textbox>
              </v:shape>
            </w:pict>
          </mc:Fallback>
        </mc:AlternateContent>
      </w:r>
    </w:p>
    <w:p w14:paraId="542B2161" w14:textId="77777777" w:rsidR="00992657" w:rsidRPr="002C27FE" w:rsidRDefault="00992657" w:rsidP="00673BBC">
      <w:pPr>
        <w:pStyle w:val="BodyText"/>
        <w:bidi/>
        <w:spacing w:line="276" w:lineRule="auto"/>
        <w:rPr>
          <w:rFonts w:ascii="IRNazanin" w:hAnsi="IRNazanin" w:cs="B Mitra"/>
          <w:sz w:val="20"/>
          <w:szCs w:val="24"/>
        </w:rPr>
      </w:pPr>
    </w:p>
    <w:p w14:paraId="15AC58F6" w14:textId="77777777" w:rsidR="00992657" w:rsidRPr="002C27FE" w:rsidRDefault="00992657" w:rsidP="00673BBC">
      <w:pPr>
        <w:pStyle w:val="BodyText"/>
        <w:bidi/>
        <w:spacing w:line="276" w:lineRule="auto"/>
        <w:rPr>
          <w:rFonts w:ascii="IRNazanin" w:hAnsi="IRNazanin" w:cs="B Mitra"/>
          <w:sz w:val="20"/>
          <w:szCs w:val="24"/>
        </w:rPr>
      </w:pPr>
    </w:p>
    <w:p w14:paraId="0FDD9D3A" w14:textId="77777777" w:rsidR="00992657" w:rsidRPr="002C27FE" w:rsidRDefault="00992657" w:rsidP="00673BBC">
      <w:pPr>
        <w:pStyle w:val="BodyText"/>
        <w:bidi/>
        <w:spacing w:before="1" w:line="276" w:lineRule="auto"/>
        <w:rPr>
          <w:rFonts w:ascii="IRNazanin" w:hAnsi="IRNazanin" w:cs="B Mitra"/>
          <w:sz w:val="24"/>
          <w:szCs w:val="24"/>
        </w:rPr>
      </w:pPr>
    </w:p>
    <w:p w14:paraId="54C4F8BA" w14:textId="77777777" w:rsidR="00992657" w:rsidRPr="002C27FE" w:rsidRDefault="00992657" w:rsidP="00673BBC">
      <w:pPr>
        <w:bidi/>
        <w:spacing w:line="276" w:lineRule="auto"/>
        <w:rPr>
          <w:rFonts w:ascii="IRNazanin" w:hAnsi="IRNazanin" w:cs="B Mitra"/>
          <w:b/>
          <w:bCs/>
          <w:sz w:val="18"/>
          <w:szCs w:val="18"/>
        </w:rPr>
        <w:sectPr w:rsidR="00992657" w:rsidRPr="002C27FE">
          <w:type w:val="continuous"/>
          <w:pgSz w:w="11910" w:h="16840"/>
          <w:pgMar w:top="540" w:right="740" w:bottom="280" w:left="740" w:header="720" w:footer="720" w:gutter="0"/>
          <w:cols w:num="2" w:space="720" w:equalWidth="0">
            <w:col w:w="6986" w:space="40"/>
            <w:col w:w="3404"/>
          </w:cols>
        </w:sectPr>
      </w:pPr>
    </w:p>
    <w:p w14:paraId="2A99F6EA" w14:textId="5174BF96" w:rsidR="00992657" w:rsidRPr="002C27FE" w:rsidRDefault="00992657" w:rsidP="00673BBC">
      <w:pPr>
        <w:pStyle w:val="BodyText"/>
        <w:bidi/>
        <w:spacing w:line="276" w:lineRule="auto"/>
        <w:rPr>
          <w:rFonts w:ascii="IRNazanin" w:hAnsi="IRNazanin" w:cs="B Mitra"/>
          <w:sz w:val="18"/>
          <w:szCs w:val="24"/>
        </w:rPr>
      </w:pPr>
    </w:p>
    <w:p w14:paraId="6FA22F25" w14:textId="77777777" w:rsidR="00992657" w:rsidRPr="002C27FE" w:rsidRDefault="00992657" w:rsidP="00D80F6F">
      <w:pPr>
        <w:pStyle w:val="BodyText"/>
        <w:bidi/>
        <w:spacing w:before="1" w:line="480" w:lineRule="auto"/>
        <w:rPr>
          <w:rFonts w:ascii="IRNazanin" w:hAnsi="IRNazanin" w:cs="B Mitra"/>
          <w:sz w:val="24"/>
          <w:szCs w:val="24"/>
        </w:rPr>
      </w:pPr>
    </w:p>
    <w:p w14:paraId="02DF6D32" w14:textId="51FE8763" w:rsidR="00992657" w:rsidRPr="002C27FE" w:rsidRDefault="00673BBC" w:rsidP="007E0CEC">
      <w:pPr>
        <w:pStyle w:val="BodyText"/>
        <w:bidi/>
        <w:spacing w:before="22" w:line="480" w:lineRule="auto"/>
        <w:ind w:left="800" w:right="720"/>
        <w:jc w:val="both"/>
        <w:rPr>
          <w:rFonts w:ascii="IRNazanin" w:hAnsi="IRNazanin" w:cs="B Mitra"/>
          <w:w w:val="75"/>
          <w:sz w:val="24"/>
          <w:szCs w:val="24"/>
        </w:rPr>
      </w:pPr>
      <w:r w:rsidRPr="002C27FE">
        <w:rPr>
          <w:rFonts w:ascii="IRNazanin" w:hAnsi="IRNazanin" w:cs="B Mitra"/>
          <w:w w:val="75"/>
          <w:sz w:val="24"/>
          <w:szCs w:val="24"/>
          <w:rtl/>
        </w:rPr>
        <w:t>اینجانب ...................................</w:t>
      </w:r>
      <w:r w:rsidR="007E0CEC" w:rsidRPr="002C27FE">
        <w:rPr>
          <w:rFonts w:ascii="IRNazanin" w:hAnsi="IRNazanin" w:cs="B Mitra" w:hint="cs"/>
          <w:w w:val="75"/>
          <w:sz w:val="24"/>
          <w:szCs w:val="24"/>
          <w:rtl/>
        </w:rPr>
        <w:t>.......</w:t>
      </w:r>
      <w:r w:rsidRPr="002C27FE">
        <w:rPr>
          <w:rFonts w:ascii="IRNazanin" w:hAnsi="IRNazanin" w:cs="B Mitra"/>
          <w:w w:val="75"/>
          <w:sz w:val="24"/>
          <w:szCs w:val="24"/>
          <w:rtl/>
        </w:rPr>
        <w:t>........ به شماره دانشجویی ........................................... پذیرفته شده در نیمسال ....................... سال تحصیلی .................................</w:t>
      </w:r>
      <w:r w:rsidR="007E0CEC" w:rsidRPr="002C27FE">
        <w:rPr>
          <w:rFonts w:ascii="IRNazanin" w:hAnsi="IRNazanin" w:cs="B Mitra" w:hint="cs"/>
          <w:w w:val="75"/>
          <w:sz w:val="24"/>
          <w:szCs w:val="24"/>
          <w:rtl/>
        </w:rPr>
        <w:t>..</w:t>
      </w:r>
      <w:r w:rsidRPr="002C27FE">
        <w:rPr>
          <w:rFonts w:ascii="IRNazanin" w:hAnsi="IRNazanin" w:cs="B Mitra"/>
          <w:w w:val="75"/>
          <w:sz w:val="24"/>
          <w:szCs w:val="24"/>
          <w:rtl/>
        </w:rPr>
        <w:t xml:space="preserve">..  مقطع دکتری تخصصی </w:t>
      </w:r>
      <w:r w:rsidRPr="002C27FE">
        <w:rPr>
          <w:rFonts w:ascii="IRNazanin" w:hAnsi="IRNazanin" w:cs="B Mitra"/>
          <w:w w:val="75"/>
          <w:sz w:val="24"/>
          <w:szCs w:val="24"/>
        </w:rPr>
        <w:t>(</w:t>
      </w:r>
      <w:r w:rsidR="00D80F6F" w:rsidRPr="002C27FE">
        <w:rPr>
          <w:rFonts w:ascii="IRNazanin" w:hAnsi="IRNazanin" w:cs="B Mitra"/>
          <w:w w:val="75"/>
          <w:sz w:val="24"/>
          <w:szCs w:val="24"/>
        </w:rPr>
        <w:t>Ph.D.</w:t>
      </w:r>
      <w:r w:rsidRPr="002C27FE">
        <w:rPr>
          <w:rFonts w:ascii="IRNazanin" w:hAnsi="IRNazanin" w:cs="B Mitra"/>
          <w:w w:val="75"/>
          <w:sz w:val="24"/>
          <w:szCs w:val="24"/>
        </w:rPr>
        <w:t>)</w:t>
      </w:r>
      <w:r w:rsidRPr="002C27FE">
        <w:rPr>
          <w:rFonts w:ascii="IRNazanin" w:hAnsi="IRNazanin" w:cs="B Mitra"/>
          <w:w w:val="75"/>
          <w:sz w:val="24"/>
          <w:szCs w:val="24"/>
          <w:rtl/>
        </w:rPr>
        <w:t xml:space="preserve"> رشته ...</w:t>
      </w:r>
      <w:r w:rsidR="007E0CEC" w:rsidRPr="002C27FE">
        <w:rPr>
          <w:rFonts w:ascii="IRNazanin" w:hAnsi="IRNazanin" w:cs="B Mitra" w:hint="cs"/>
          <w:w w:val="75"/>
          <w:sz w:val="24"/>
          <w:szCs w:val="24"/>
          <w:rtl/>
          <w:lang w:bidi="fa-IR"/>
        </w:rPr>
        <w:t>..........</w:t>
      </w:r>
      <w:r w:rsidRPr="002C27FE">
        <w:rPr>
          <w:rFonts w:ascii="IRNazanin" w:hAnsi="IRNazanin" w:cs="B Mitra"/>
          <w:w w:val="75"/>
          <w:sz w:val="24"/>
          <w:szCs w:val="24"/>
          <w:rtl/>
        </w:rPr>
        <w:t>......</w:t>
      </w:r>
      <w:r w:rsidR="007E0CEC" w:rsidRPr="002C27FE">
        <w:rPr>
          <w:rFonts w:ascii="IRNazanin" w:hAnsi="IRNazanin" w:cs="B Mitra" w:hint="cs"/>
          <w:w w:val="75"/>
          <w:sz w:val="24"/>
          <w:szCs w:val="24"/>
          <w:rtl/>
        </w:rPr>
        <w:t>.............</w:t>
      </w:r>
      <w:r w:rsidRPr="002C27FE">
        <w:rPr>
          <w:rFonts w:ascii="IRNazanin" w:hAnsi="IRNazanin" w:cs="B Mitra"/>
          <w:w w:val="75"/>
          <w:sz w:val="24"/>
          <w:szCs w:val="24"/>
          <w:rtl/>
        </w:rPr>
        <w:t>............................</w:t>
      </w:r>
      <w:r w:rsidR="00C34F0A" w:rsidRPr="002C27FE">
        <w:rPr>
          <w:rFonts w:ascii="IRNazanin" w:hAnsi="IRNazanin" w:cs="B Mitra" w:hint="cs"/>
          <w:w w:val="75"/>
          <w:sz w:val="24"/>
          <w:szCs w:val="24"/>
          <w:rtl/>
        </w:rPr>
        <w:t xml:space="preserve"> دانشگاه</w:t>
      </w:r>
      <w:r w:rsidRPr="002C27FE">
        <w:rPr>
          <w:rFonts w:ascii="IRNazanin" w:hAnsi="IRNazanin" w:cs="B Mitra"/>
          <w:w w:val="75"/>
          <w:sz w:val="24"/>
          <w:szCs w:val="24"/>
          <w:rtl/>
        </w:rPr>
        <w:t xml:space="preserve"> </w:t>
      </w:r>
      <w:r w:rsidR="00D80F6F" w:rsidRPr="002C27FE">
        <w:rPr>
          <w:rFonts w:ascii="IRNazanin" w:hAnsi="IRNazanin" w:cs="B Mitra"/>
          <w:w w:val="75"/>
          <w:sz w:val="24"/>
          <w:szCs w:val="24"/>
          <w:rtl/>
        </w:rPr>
        <w:t xml:space="preserve">ﻋﻠﻮم ﭘﺰﺷﮑﯽ </w:t>
      </w:r>
      <w:r w:rsidRPr="002C27FE">
        <w:rPr>
          <w:rFonts w:ascii="IRNazanin" w:hAnsi="IRNazanin" w:cs="B Mitra"/>
          <w:w w:val="75"/>
          <w:sz w:val="24"/>
          <w:szCs w:val="24"/>
          <w:rtl/>
        </w:rPr>
        <w:t>کرمان</w:t>
      </w:r>
      <w:r w:rsidR="00D80F6F" w:rsidRPr="002C27FE">
        <w:rPr>
          <w:rFonts w:ascii="IRNazanin" w:hAnsi="IRNazanin" w:cs="B Mitra"/>
          <w:w w:val="75"/>
          <w:sz w:val="24"/>
          <w:szCs w:val="24"/>
          <w:rtl/>
        </w:rPr>
        <w:t xml:space="preserve"> اﻋﻼم ﻣﯽ ﻧﻤﺎﯾﻢ </w:t>
      </w:r>
      <w:r w:rsidRPr="002C27FE">
        <w:rPr>
          <w:rFonts w:ascii="IRNazanin" w:hAnsi="IRNazanin" w:cs="B Mitra"/>
          <w:w w:val="75"/>
          <w:sz w:val="24"/>
          <w:szCs w:val="24"/>
          <w:rtl/>
        </w:rPr>
        <w:t>بر اساس بند1 ماده 50 آیین نامه دانشجویان دکتری تخصصی</w:t>
      </w:r>
      <w:r w:rsidR="00D80F6F" w:rsidRPr="002C27FE">
        <w:rPr>
          <w:rFonts w:ascii="IRNazanin" w:hAnsi="IRNazanin" w:cs="B Mitra"/>
          <w:w w:val="75"/>
          <w:sz w:val="24"/>
          <w:szCs w:val="24"/>
          <w:rtl/>
        </w:rPr>
        <w:t>ﮐﻪ در زﻣﺎن ﺛﺒﺖ ﻧﺎم و</w:t>
      </w:r>
      <w:r w:rsidRPr="002C27FE">
        <w:rPr>
          <w:rFonts w:ascii="IRNazanin" w:hAnsi="IRNazanin" w:cs="B Mitra"/>
          <w:w w:val="75"/>
          <w:sz w:val="24"/>
          <w:szCs w:val="24"/>
          <w:rtl/>
        </w:rPr>
        <w:t xml:space="preserve"> </w:t>
      </w:r>
      <w:r w:rsidR="00D80F6F" w:rsidRPr="002C27FE">
        <w:rPr>
          <w:rFonts w:ascii="IRNazanin" w:hAnsi="IRNazanin" w:cs="B Mitra"/>
          <w:w w:val="75"/>
          <w:sz w:val="24"/>
          <w:szCs w:val="24"/>
          <w:rtl/>
        </w:rPr>
        <w:t>در ﻃﻮل ﺗﺤﺼﯿﻞ در اﯾﻦ داﻧﺸﮕﺎه در ﻫﯿﭻ</w:t>
      </w:r>
      <w:r w:rsidRPr="002C27FE">
        <w:rPr>
          <w:rFonts w:ascii="IRNazanin" w:hAnsi="IRNazanin" w:cs="B Mitra"/>
          <w:w w:val="75"/>
          <w:sz w:val="24"/>
          <w:szCs w:val="24"/>
          <w:rtl/>
        </w:rPr>
        <w:t xml:space="preserve"> </w:t>
      </w:r>
      <w:r w:rsidR="00D80F6F" w:rsidRPr="002C27FE">
        <w:rPr>
          <w:rFonts w:ascii="IRNazanin" w:hAnsi="IRNazanin" w:cs="B Mitra"/>
          <w:w w:val="75"/>
          <w:sz w:val="24"/>
          <w:szCs w:val="24"/>
          <w:rtl/>
        </w:rPr>
        <w:t xml:space="preserve">ﺳﺎزﻣﺎن ﯾﺎ ﻣﻮﺳﺴﻪ اي ﺑﻪ ﺻﻮرت رﺳﻤﯽ ﯾﺎ ﭘﯿﻤﺎﻧﯽ ﻣﺸﻐﻮل ﺑﻪ ﮐﺎر ﻧﻤﯽ ﺑﺎﺷﻢ و در ﺻﻮرت ﺧﻼف اﯾﻦ ادﻋﺎ داﻧﺸﮕﺎه ﻣﯽ ﺗﻮاﻧﺪ </w:t>
      </w:r>
      <w:r w:rsidRPr="002C27FE">
        <w:rPr>
          <w:rFonts w:ascii="IRNazanin" w:hAnsi="IRNazanin" w:cs="B Mitra"/>
          <w:w w:val="75"/>
          <w:sz w:val="24"/>
          <w:szCs w:val="24"/>
          <w:rtl/>
        </w:rPr>
        <w:t>مطابق مقررات با بنده برخورد نموده</w:t>
      </w:r>
      <w:r w:rsidR="00D80F6F" w:rsidRPr="002C27FE">
        <w:rPr>
          <w:rFonts w:ascii="IRNazanin" w:hAnsi="IRNazanin" w:cs="B Mitra"/>
          <w:w w:val="75"/>
          <w:sz w:val="24"/>
          <w:szCs w:val="24"/>
          <w:rtl/>
        </w:rPr>
        <w:t xml:space="preserve"> و ﺣﻖ ﻫﯿﭽﮕﻮﻧﻪ اﻋﺘﺮاﺿﯽ را ﻧﺨﻮاﻫﻢ</w:t>
      </w:r>
      <w:r w:rsidRPr="002C27FE">
        <w:rPr>
          <w:rFonts w:ascii="IRNazanin" w:hAnsi="IRNazanin" w:cs="B Mitra"/>
          <w:w w:val="75"/>
          <w:sz w:val="24"/>
          <w:szCs w:val="24"/>
          <w:rtl/>
        </w:rPr>
        <w:t xml:space="preserve"> </w:t>
      </w:r>
      <w:r w:rsidR="00D80F6F" w:rsidRPr="002C27FE">
        <w:rPr>
          <w:rFonts w:ascii="IRNazanin" w:hAnsi="IRNazanin" w:cs="B Mitra"/>
          <w:w w:val="75"/>
          <w:sz w:val="24"/>
          <w:szCs w:val="24"/>
          <w:rtl/>
        </w:rPr>
        <w:t>داﺷﺖ</w:t>
      </w:r>
      <w:r w:rsidR="00D80F6F" w:rsidRPr="002C27FE">
        <w:rPr>
          <w:rFonts w:ascii="IRNazanin" w:hAnsi="IRNazanin" w:cs="B Mitra"/>
          <w:w w:val="75"/>
          <w:sz w:val="24"/>
          <w:szCs w:val="24"/>
        </w:rPr>
        <w:t>.</w:t>
      </w:r>
    </w:p>
    <w:p w14:paraId="506CD7D4" w14:textId="77777777" w:rsidR="00992657" w:rsidRPr="00673BBC" w:rsidRDefault="00992657" w:rsidP="00673BBC">
      <w:pPr>
        <w:pStyle w:val="BodyText"/>
        <w:bidi/>
        <w:spacing w:line="276" w:lineRule="auto"/>
        <w:rPr>
          <w:rFonts w:ascii="IRNazanin" w:hAnsi="IRNazanin" w:cs="IRNazanin"/>
          <w:w w:val="75"/>
          <w:sz w:val="24"/>
          <w:szCs w:val="24"/>
        </w:rPr>
      </w:pPr>
    </w:p>
    <w:p w14:paraId="7AA0B07D" w14:textId="77777777" w:rsidR="00992657" w:rsidRPr="00673BBC" w:rsidRDefault="00992657" w:rsidP="00673BBC">
      <w:pPr>
        <w:pStyle w:val="BodyText"/>
        <w:bidi/>
        <w:spacing w:line="276" w:lineRule="auto"/>
        <w:rPr>
          <w:rFonts w:ascii="IRNazanin" w:hAnsi="IRNazanin" w:cs="IRNazanin"/>
          <w:sz w:val="18"/>
          <w:szCs w:val="24"/>
        </w:rPr>
      </w:pPr>
    </w:p>
    <w:p w14:paraId="019F9F67" w14:textId="77777777" w:rsidR="00992657" w:rsidRPr="00673BBC" w:rsidRDefault="00992657" w:rsidP="00673BBC">
      <w:pPr>
        <w:pStyle w:val="BodyText"/>
        <w:bidi/>
        <w:spacing w:line="276" w:lineRule="auto"/>
        <w:rPr>
          <w:rFonts w:ascii="IRNazanin" w:hAnsi="IRNazanin" w:cs="IRNazanin"/>
          <w:sz w:val="18"/>
          <w:szCs w:val="24"/>
        </w:rPr>
      </w:pPr>
    </w:p>
    <w:p w14:paraId="63B2ECC9" w14:textId="77777777" w:rsidR="00992657" w:rsidRPr="00673BBC" w:rsidRDefault="00992657" w:rsidP="00673BBC">
      <w:pPr>
        <w:pStyle w:val="BodyText"/>
        <w:bidi/>
        <w:spacing w:line="276" w:lineRule="auto"/>
        <w:rPr>
          <w:rFonts w:ascii="IRNazanin" w:hAnsi="IRNazanin" w:cs="IRNazanin"/>
          <w:sz w:val="18"/>
          <w:szCs w:val="24"/>
        </w:rPr>
      </w:pPr>
    </w:p>
    <w:p w14:paraId="6232C7F7" w14:textId="77777777" w:rsidR="00992657" w:rsidRPr="00673BBC" w:rsidRDefault="00992657" w:rsidP="00673BBC">
      <w:pPr>
        <w:pStyle w:val="BodyText"/>
        <w:bidi/>
        <w:spacing w:line="276" w:lineRule="auto"/>
        <w:rPr>
          <w:rFonts w:ascii="IRNazanin" w:hAnsi="IRNazanin" w:cs="IRNazanin"/>
          <w:sz w:val="18"/>
          <w:szCs w:val="24"/>
        </w:rPr>
      </w:pPr>
    </w:p>
    <w:p w14:paraId="512E3814" w14:textId="77777777" w:rsidR="00992657" w:rsidRPr="00673BBC" w:rsidRDefault="00992657" w:rsidP="00673BBC">
      <w:pPr>
        <w:pStyle w:val="BodyText"/>
        <w:bidi/>
        <w:spacing w:before="3" w:line="276" w:lineRule="auto"/>
        <w:rPr>
          <w:rFonts w:ascii="IRNazanin" w:hAnsi="IRNazanin" w:cs="IRNazanin"/>
          <w:sz w:val="16"/>
          <w:szCs w:val="24"/>
        </w:rPr>
      </w:pPr>
    </w:p>
    <w:p w14:paraId="10563074" w14:textId="6E030AB9" w:rsidR="00D80F6F" w:rsidRPr="002C27FE" w:rsidRDefault="00D80F6F" w:rsidP="00D80F6F">
      <w:pPr>
        <w:pStyle w:val="BodyText"/>
        <w:bidi/>
        <w:spacing w:before="32" w:line="276" w:lineRule="auto"/>
        <w:ind w:right="2528"/>
        <w:jc w:val="right"/>
        <w:rPr>
          <w:rFonts w:ascii="IRNazanin" w:hAnsi="IRNazanin" w:cs="B Mitra"/>
          <w:w w:val="75"/>
          <w:sz w:val="24"/>
          <w:szCs w:val="24"/>
          <w:rtl/>
        </w:rPr>
      </w:pPr>
      <w:r w:rsidRPr="00D80F6F">
        <w:rPr>
          <w:rFonts w:ascii="IRNazanin" w:hAnsi="IRNazanin" w:cs="B Davat" w:hint="cs"/>
          <w:w w:val="75"/>
          <w:sz w:val="24"/>
          <w:szCs w:val="24"/>
          <w:rtl/>
        </w:rPr>
        <w:t xml:space="preserve">                                                                                                                                                                                           </w:t>
      </w:r>
      <w:r w:rsidRPr="002C27FE">
        <w:rPr>
          <w:rFonts w:ascii="IRNazanin" w:hAnsi="IRNazanin" w:cs="B Mitra" w:hint="cs"/>
          <w:w w:val="75"/>
          <w:sz w:val="24"/>
          <w:szCs w:val="24"/>
          <w:rtl/>
        </w:rPr>
        <w:t xml:space="preserve">          </w:t>
      </w:r>
      <w:r w:rsidRPr="002C27FE">
        <w:rPr>
          <w:rFonts w:ascii="IRNazanin" w:hAnsi="IRNazanin" w:cs="B Mitra"/>
          <w:w w:val="75"/>
          <w:sz w:val="24"/>
          <w:szCs w:val="24"/>
          <w:rtl/>
        </w:rPr>
        <w:t xml:space="preserve">ﻧﺎم و ﻧﺎم ﺧﺎﻧﻮادﮔﯽ </w:t>
      </w:r>
    </w:p>
    <w:p w14:paraId="70E3D0DF" w14:textId="35A5C84C" w:rsidR="00992657" w:rsidRPr="002C27FE" w:rsidRDefault="00D80F6F" w:rsidP="00D80F6F">
      <w:pPr>
        <w:pStyle w:val="BodyText"/>
        <w:bidi/>
        <w:spacing w:before="32" w:line="276" w:lineRule="auto"/>
        <w:ind w:left="6326" w:right="2528" w:hanging="284"/>
        <w:jc w:val="right"/>
        <w:rPr>
          <w:rFonts w:ascii="IRNazanin" w:hAnsi="IRNazanin" w:cs="B Mitra"/>
          <w:w w:val="75"/>
          <w:sz w:val="24"/>
          <w:szCs w:val="24"/>
        </w:rPr>
      </w:pPr>
      <w:r w:rsidRPr="002C27FE">
        <w:rPr>
          <w:rFonts w:ascii="IRNazanin" w:hAnsi="IRNazanin" w:cs="B Mitra" w:hint="cs"/>
          <w:w w:val="75"/>
          <w:sz w:val="24"/>
          <w:szCs w:val="24"/>
          <w:rtl/>
        </w:rPr>
        <w:t>ا</w:t>
      </w:r>
      <w:r w:rsidRPr="002C27FE">
        <w:rPr>
          <w:rFonts w:ascii="IRNazanin" w:hAnsi="IRNazanin" w:cs="B Mitra"/>
          <w:w w:val="75"/>
          <w:sz w:val="24"/>
          <w:szCs w:val="24"/>
          <w:rtl/>
        </w:rPr>
        <w:t xml:space="preserve">ﻣﻀﺎء </w:t>
      </w:r>
      <w:r w:rsidRPr="002C27FE">
        <w:rPr>
          <w:rFonts w:ascii="IRNazanin" w:hAnsi="IRNazanin" w:cs="B Mitra" w:hint="cs"/>
          <w:w w:val="75"/>
          <w:sz w:val="24"/>
          <w:szCs w:val="24"/>
          <w:rtl/>
        </w:rPr>
        <w:t xml:space="preserve"> </w:t>
      </w:r>
      <w:r w:rsidRPr="002C27FE">
        <w:rPr>
          <w:rFonts w:ascii="IRNazanin" w:hAnsi="IRNazanin" w:cs="B Mitra"/>
          <w:w w:val="75"/>
          <w:sz w:val="24"/>
          <w:szCs w:val="24"/>
          <w:rtl/>
        </w:rPr>
        <w:t>داﻧﺸﺠﻮ</w:t>
      </w:r>
      <w:r w:rsidR="00673BBC" w:rsidRPr="002C27FE">
        <w:rPr>
          <w:rFonts w:ascii="IRNazanin" w:hAnsi="IRNazanin" w:cs="B Mitra"/>
          <w:w w:val="75"/>
          <w:sz w:val="24"/>
          <w:szCs w:val="24"/>
          <w:rtl/>
        </w:rPr>
        <w:t xml:space="preserve">                                                                                                          </w:t>
      </w:r>
      <w:r w:rsidR="00673BBC" w:rsidRPr="002C27FE">
        <w:rPr>
          <w:rFonts w:ascii="IRNazanin" w:hAnsi="IRNazanin" w:cs="B Mitra" w:hint="cs"/>
          <w:w w:val="75"/>
          <w:sz w:val="24"/>
          <w:szCs w:val="24"/>
          <w:rtl/>
        </w:rPr>
        <w:t xml:space="preserve">                                            </w:t>
      </w:r>
      <w:r w:rsidRPr="002C27FE">
        <w:rPr>
          <w:rFonts w:ascii="IRNazanin" w:hAnsi="IRNazanin" w:cs="B Mitra" w:hint="cs"/>
          <w:w w:val="75"/>
          <w:sz w:val="24"/>
          <w:szCs w:val="24"/>
          <w:rtl/>
        </w:rPr>
        <w:t xml:space="preserve">                        </w:t>
      </w:r>
      <w:r w:rsidRPr="002C27FE">
        <w:rPr>
          <w:rFonts w:ascii="IRNazanin" w:hAnsi="IRNazanin" w:cs="B Mitra"/>
          <w:w w:val="75"/>
          <w:sz w:val="24"/>
          <w:szCs w:val="24"/>
          <w:rtl/>
        </w:rPr>
        <w:t>ﺗﺎرﯾﺦ</w:t>
      </w:r>
      <w:r w:rsidR="00673BBC" w:rsidRPr="002C27FE">
        <w:rPr>
          <w:rFonts w:ascii="IRNazanin" w:hAnsi="IRNazanin" w:cs="B Mitra"/>
          <w:w w:val="75"/>
          <w:sz w:val="24"/>
          <w:szCs w:val="24"/>
          <w:rtl/>
        </w:rPr>
        <w:t xml:space="preserve">  </w:t>
      </w:r>
      <w:r w:rsidR="0025626F" w:rsidRPr="002C27FE">
        <w:rPr>
          <w:rFonts w:ascii="IRNazanin" w:hAnsi="IRNazanin" w:cs="B Mitra"/>
          <w:w w:val="75"/>
          <w:sz w:val="24"/>
          <w:szCs w:val="24"/>
        </w:rPr>
        <w:t xml:space="preserve">        </w:t>
      </w:r>
      <w:r w:rsidR="00673BBC" w:rsidRPr="002C27FE">
        <w:rPr>
          <w:rFonts w:ascii="IRNazanin" w:hAnsi="IRNazanin" w:cs="B Mitra"/>
          <w:w w:val="75"/>
          <w:sz w:val="24"/>
          <w:szCs w:val="24"/>
          <w:rtl/>
        </w:rPr>
        <w:t xml:space="preserve">  </w:t>
      </w:r>
      <w:r w:rsidRPr="002C27FE">
        <w:rPr>
          <w:rFonts w:ascii="IRNazanin" w:hAnsi="IRNazanin" w:cs="B Mitra" w:hint="cs"/>
          <w:w w:val="75"/>
          <w:sz w:val="24"/>
          <w:szCs w:val="24"/>
          <w:rtl/>
        </w:rPr>
        <w:t xml:space="preserve">    </w:t>
      </w:r>
    </w:p>
    <w:sectPr w:rsidR="00992657" w:rsidRPr="002C27FE">
      <w:type w:val="continuous"/>
      <w:pgSz w:w="11910" w:h="16840"/>
      <w:pgMar w:top="540" w:right="740" w:bottom="280" w:left="7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r">
    <w:altName w:val="Arial"/>
    <w:charset w:val="B2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RNazanin">
    <w:altName w:val="Microsoft Sans Serif"/>
    <w:charset w:val="00"/>
    <w:family w:val="auto"/>
    <w:pitch w:val="variable"/>
    <w:sig w:usb0="00000000" w:usb1="00000000" w:usb2="00000000" w:usb3="00000000" w:csb0="000101FF" w:csb1="00000000"/>
  </w:font>
  <w:font w:name="B Dava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1AlIGJhbGFubmxko6SsGpxcWZ+XkgBYa1ALHPdSYsAAAA"/>
  </w:docVars>
  <w:rsids>
    <w:rsidRoot w:val="00992657"/>
    <w:rsid w:val="00236A3F"/>
    <w:rsid w:val="0025626F"/>
    <w:rsid w:val="002C27FE"/>
    <w:rsid w:val="00673BBC"/>
    <w:rsid w:val="00784E3F"/>
    <w:rsid w:val="007E0CEC"/>
    <w:rsid w:val="00992657"/>
    <w:rsid w:val="00C34F0A"/>
    <w:rsid w:val="00D80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AE9F1"/>
  <w15:docId w15:val="{89098022-B989-4AA4-A079-93A5E7D77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"/>
      <w:ind w:left="3405"/>
      <w:jc w:val="center"/>
      <w:outlineLvl w:val="0"/>
    </w:pPr>
    <w:rPr>
      <w:rFonts w:ascii="Titr" w:eastAsia="Titr" w:hAnsi="Titr" w:cs="Titr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0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سارا مولایی</dc:creator>
  <cp:lastModifiedBy>اکرم صانعی</cp:lastModifiedBy>
  <cp:revision>2</cp:revision>
  <dcterms:created xsi:type="dcterms:W3CDTF">2021-02-06T04:43:00Z</dcterms:created>
  <dcterms:modified xsi:type="dcterms:W3CDTF">2021-02-06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27T00:00:00Z</vt:filetime>
  </property>
  <property fmtid="{D5CDD505-2E9C-101B-9397-08002B2CF9AE}" pid="3" name="LastSaved">
    <vt:filetime>2020-12-26T00:00:00Z</vt:filetime>
  </property>
</Properties>
</file>